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d34c9d1c68a9e3e2cc7219bbac93e39d90798e"/>
      <w:r>
        <w:rPr>
          <w:b/>
        </w:rPr>
        <w:t xml:space="preserve">ПРОТОКОЛ ПРО ПРОВЕДЕННЯ АУКЦІОНУ № BRD001-UA-20240425-200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переможцем аукціону придбано майно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36053130-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аукціону:</w:t>
      </w:r>
      <w:r>
        <w:t xml:space="preserve"> </w:t>
      </w:r>
      <w:r>
        <w:t xml:space="preserve">08.05.2024 09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аукціону:</w:t>
      </w:r>
      <w:r>
        <w:t xml:space="preserve"> </w:t>
      </w:r>
      <w:r>
        <w:t xml:space="preserve">08.05.2024 16:5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101 131 штука простих бездокументарних іменних акцій ПрАТ «ФІНАНСГРУП-ЕКНЕ» (код ЄДРПОУ 33718714) на підставі Акту № BRD001-UA-20220615-78937 про придбання майна на аукціоні від 06.07.22 Місцезнаходження: Україна, 65033, Одеська обл., місто Одеса, вул. Базова, будинок 11. Засоби зв’язку: +38567898208. E-mail: inbox@ekne.dp.ua. Діяльність: 62.01 Комп'ютерне програмування. Статутний капітал: 30 000 000 грн.</w:t>
      </w:r>
    </w:p>
    <w:p>
      <w:pPr>
        <w:numPr>
          <w:ilvl w:val="0"/>
          <w:numId w:val="1001"/>
        </w:numPr>
        <w:pStyle w:val="Compact"/>
      </w:pPr>
      <w:r>
        <w:t xml:space="preserve">101 131 штука простих бездокументарних іменних акцій ПрАТ «ФІНАНСГРУП-ЕКНЕ» (код ЄДРПОУ 33718714) на підставі Акту № BRD001-UA-20220615-78937 про придбання майна на аукціоні від 06.07.22</w:t>
      </w:r>
      <w:r>
        <w:t xml:space="preserve"> </w:t>
      </w:r>
      <w:r>
        <w:t xml:space="preserve">Місцезнаходження: Україна, 65033, Одеська обл., місто Одеса, вул. Базова, будинок 11.</w:t>
      </w:r>
      <w:r>
        <w:t xml:space="preserve"> </w:t>
      </w:r>
      <w:r>
        <w:t xml:space="preserve">Засоби зв’язку: +38567898208.</w:t>
      </w:r>
      <w:r>
        <w:t xml:space="preserve"> </w:t>
      </w:r>
      <w:r>
        <w:t xml:space="preserve">E-mail: inbox@ekne.dp.ua.</w:t>
      </w:r>
      <w:r>
        <w:t xml:space="preserve"> </w:t>
      </w:r>
      <w:r>
        <w:t xml:space="preserve">Діяльність: 62.01 Комп'ютерне програмування.</w:t>
      </w:r>
      <w:r>
        <w:t xml:space="preserve"> </w:t>
      </w:r>
      <w:r>
        <w:t xml:space="preserve">Статутний капітал: 30 000 000 грн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Кількість учасників аукціону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417,6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8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4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1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ФОП Лисаченко Петро Олександрович, ІПН/РНОКПП: 28359167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8,35 грн, 08.05.2024 16:32:2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 аукціону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:</w:t>
      </w:r>
      <w:r>
        <w:t xml:space="preserve"> </w:t>
      </w:r>
      <w:r>
        <w:t xml:space="preserve">ФОП Лисаченко Петро Олександрович, ІПН/РНОКПП: 2835916739, Україна, Харківська область, Харків, вул. Петра Свинаренко 1 кв.59</w:t>
      </w:r>
      <w:r>
        <w:br/>
      </w:r>
      <w:r>
        <w:rPr>
          <w:i/>
        </w:rPr>
        <w:t xml:space="preserve">- для юридичної особи: найменування, код за ЄДРПОУ і місцезнаходження;</w:t>
      </w:r>
      <w:r>
        <w:br/>
      </w:r>
      <w:r>
        <w:rPr>
          <w:i/>
        </w:rPr>
        <w:t xml:space="preserve">- для фізичної особи: ПІБ учасника, номер облікової картки платника податків, у разі відсутності - серія і номер паспорта*, місце проживання / перебуван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боржника, на який необхідно перерахувати кошти за придбане майно:</w:t>
      </w:r>
    </w:p>
    <w:p>
      <w:pPr>
        <w:numPr>
          <w:ilvl w:val="0"/>
          <w:numId w:val="1002"/>
        </w:numPr>
        <w:pStyle w:val="Compact"/>
      </w:pPr>
      <w:r>
        <w:t xml:space="preserve">Одержувач: ТОВ "Істейтглобал"</w:t>
      </w:r>
    </w:p>
    <w:p>
      <w:pPr>
        <w:numPr>
          <w:ilvl w:val="0"/>
          <w:numId w:val="1002"/>
        </w:numPr>
        <w:pStyle w:val="Compact"/>
      </w:pPr>
      <w:r>
        <w:t xml:space="preserve">Код ЄДРПОУ або ІПН або паспорт: 36053130</w:t>
      </w:r>
    </w:p>
    <w:p>
      <w:pPr>
        <w:numPr>
          <w:ilvl w:val="0"/>
          <w:numId w:val="1002"/>
        </w:numPr>
        <w:pStyle w:val="Compact"/>
      </w:pPr>
      <w:r>
        <w:t xml:space="preserve">Назва банку: АТ «А-Банк»</w:t>
      </w:r>
    </w:p>
    <w:p>
      <w:pPr>
        <w:numPr>
          <w:ilvl w:val="0"/>
          <w:numId w:val="1002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83077700000026009211113112</w:t>
      </w:r>
    </w:p>
    <w:p>
      <w:pPr>
        <w:numPr>
          <w:ilvl w:val="0"/>
          <w:numId w:val="1002"/>
        </w:numPr>
        <w:pStyle w:val="Compact"/>
      </w:pPr>
      <w:r>
        <w:t xml:space="preserve">ЄДРПОУ банку:</w:t>
      </w:r>
      <w:r>
        <w:t xml:space="preserve"> </w:t>
      </w:r>
      <w:r>
        <w:t xml:space="preserve">32063350</w:t>
      </w:r>
    </w:p>
    <w:p>
      <w:pPr>
        <w:numPr>
          <w:ilvl w:val="0"/>
          <w:numId w:val="1002"/>
        </w:numPr>
        <w:pStyle w:val="Compact"/>
      </w:pPr>
      <w:r>
        <w:t xml:space="preserve">МФО банку:</w:t>
      </w:r>
      <w:r>
        <w:t xml:space="preserve"> </w:t>
      </w:r>
      <w:r>
        <w:t xml:space="preserve">3077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аукціону повинен сплатити запропоновану ним ціну лота:</w:t>
      </w:r>
      <w:r>
        <w:t xml:space="preserve"> </w:t>
      </w:r>
      <w:r>
        <w:t xml:space="preserve">__________</w:t>
      </w:r>
      <w:r>
        <w:br/>
      </w:r>
      <w:r>
        <w:rPr>
          <w:i/>
        </w:rPr>
        <w:t xml:space="preserve">- протягом 10 робочих днів з дня оприлюднення в електронній торговій системі інформації про результати аукціону</w:t>
      </w:r>
      <w:r>
        <w:rPr>
          <w:i/>
        </w:rPr>
        <w:t xml:space="preserve"> </w:t>
      </w:r>
      <w:r>
        <w:rPr>
          <w:i/>
        </w:rPr>
        <w:t xml:space="preserve">(згідно зі статтею 85 Кодексу України з процедур банкрутств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або частина ціни, сплачена переможцем за лот (що становить залишок гарантійного внеску за вирахуванням винагороди оператора):</w:t>
      </w:r>
      <w:r>
        <w:t xml:space="preserve"> </w:t>
      </w:r>
      <w:r>
        <w:t xml:space="preserve">41,35 грн без ПДВ (сорок одна гривня 35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лишку від ціни продажу лота, яка підлягає сплаті переможцем електронного аукціону (за вирахуванням залишку сплаченого гарантійного внеску)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поверненню переможцю електронного аукціону, у разі, коли сума гарантійного внеску, сплаченого таким переможцем аукціону більша за суму ціни продажу лота та винагороди оператора:</w:t>
      </w:r>
      <w:r>
        <w:t xml:space="preserve"> </w:t>
      </w:r>
      <w:r>
        <w:t xml:space="preserve">33,00 грн (тридцять три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0,42 грн без ПДВ (нуль гривень 42 копійки без ПДВ)</w:t>
      </w:r>
      <w:r>
        <w:br/>
      </w:r>
      <w:r>
        <w:rPr>
          <w:i/>
        </w:rPr>
        <w:t xml:space="preserve">визначається відповідно до п. 39 Порядку організації та проведення аукціонів з продажу майна боржників</w:t>
      </w:r>
      <w:r>
        <w:rPr>
          <w:i/>
        </w:rPr>
        <w:t xml:space="preserve"> </w:t>
      </w:r>
      <w:r>
        <w:rPr>
          <w:i/>
        </w:rPr>
        <w:t xml:space="preserve">у справах про банкрутство (неплатоспроможність), затвердженого постановою Кабінету Міністрів України від 02.10.2019 № 8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для сплати винагороди Оператору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коштів, яку переможець повинен додатково сплатити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 для сплати винагороди Оператор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8.05.2024 16:5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аукціону зобов’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в (2) двох оригінальних примірниках протокол аукціону протягом (3) трьох</w:t>
      </w:r>
      <w:r>
        <w:rPr>
          <w:i/>
        </w:rPr>
        <w:t xml:space="preserve"> </w:t>
      </w:r>
      <w:r>
        <w:rPr>
          <w:i/>
        </w:rPr>
        <w:t xml:space="preserve">робочих днів з дня оприлюднення протоколу про проведення аукціону в ЕТС та</w:t>
      </w:r>
      <w:r>
        <w:rPr>
          <w:i/>
        </w:rPr>
        <w:t xml:space="preserve"> </w:t>
      </w:r>
      <w:r>
        <w:rPr>
          <w:i/>
        </w:rPr>
        <w:t xml:space="preserve">направити його на підписання оператору авторизованого електронного майданчика,</w:t>
      </w:r>
      <w:r>
        <w:rPr>
          <w:i/>
        </w:rPr>
        <w:t xml:space="preserve"> </w:t>
      </w:r>
      <w:r>
        <w:rPr>
          <w:i/>
        </w:rPr>
        <w:t xml:space="preserve">через який переможцем аукціону придбано майно;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ровести розрахунок відповідно до Кодексу України з процедур банкрутства протягом</w:t>
      </w:r>
      <w:r>
        <w:rPr>
          <w:i/>
        </w:rPr>
        <w:t xml:space="preserve"> </w:t>
      </w:r>
      <w:r>
        <w:rPr>
          <w:i/>
        </w:rPr>
        <w:t xml:space="preserve">10 (десяти) робочих днів з дня оприлюднення в електронній торговій системі інформації про результати аукціо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 (учасник, що подав єдину заяву):</w:t>
      </w:r>
      <w:r>
        <w:t xml:space="preserve"> </w:t>
      </w:r>
      <w:r>
        <w:t xml:space="preserve">ФОП Лисаченко Петро Олександрович, ІПН/РНОКПП: 2835916739, Україна, Харківська область, Харків, вул. Петра Свинаренко 1 кв.5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8:56:14Z</dcterms:created>
  <dcterms:modified xsi:type="dcterms:W3CDTF">2024-06-02T08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